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32B3" w:rsidRPr="000009A8" w:rsidRDefault="009332B3" w:rsidP="009332B3">
      <w:pPr>
        <w:rPr>
          <w:rFonts w:ascii="Arial" w:hAnsi="Arial" w:cs="Arial"/>
          <w:color w:val="FF0000"/>
          <w:sz w:val="22"/>
          <w:szCs w:val="22"/>
          <w:lang w:val="sl-SI"/>
        </w:rPr>
      </w:pPr>
    </w:p>
    <w:p w:rsidR="009332B3" w:rsidRPr="000009A8" w:rsidRDefault="009332B3" w:rsidP="009332B3">
      <w:pPr>
        <w:rPr>
          <w:rFonts w:ascii="Arial" w:hAnsi="Arial" w:cs="Arial"/>
          <w:color w:val="FF0000"/>
          <w:sz w:val="22"/>
          <w:szCs w:val="22"/>
          <w:lang w:val="sl-SI"/>
        </w:rPr>
      </w:pPr>
    </w:p>
    <w:p w:rsidR="009332B3" w:rsidRDefault="009332B3" w:rsidP="009332B3">
      <w:pPr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166745" cy="1686560"/>
                <wp:effectExtent l="0" t="2540" r="0" b="0"/>
                <wp:wrapSquare wrapText="bothSides"/>
                <wp:docPr id="1" name="Polje z besedilo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332B3" w:rsidRDefault="009332B3" w:rsidP="009332B3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:rsidR="009332B3" w:rsidRPr="006C6F7F" w:rsidRDefault="009332B3" w:rsidP="009332B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:rsidR="009332B3" w:rsidRPr="006C6F7F" w:rsidRDefault="009332B3" w:rsidP="009332B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:rsidR="009332B3" w:rsidRPr="006C6F7F" w:rsidRDefault="009332B3" w:rsidP="009332B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1" o:spid="_x0000_s1026" type="#_x0000_t202" style="position:absolute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" stroked="f" strokeweight="0">
                <v:textbox>
                  <w:txbxContent>
                    <w:p w:rsidR="009332B3" w:rsidRDefault="009332B3" w:rsidP="009332B3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jc w:val="both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</w:p>
                    <w:p w:rsidR="009332B3" w:rsidRPr="006C6F7F" w:rsidRDefault="009332B3" w:rsidP="009332B3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:rsidR="009332B3" w:rsidRPr="006C6F7F" w:rsidRDefault="009332B3" w:rsidP="009332B3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:rsidR="009332B3" w:rsidRPr="006C6F7F" w:rsidRDefault="009332B3" w:rsidP="009332B3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9332B3" w:rsidRPr="000009A8" w:rsidRDefault="009332B3" w:rsidP="009332B3">
      <w:pPr>
        <w:rPr>
          <w:rFonts w:ascii="Arial" w:hAnsi="Arial" w:cs="Arial"/>
          <w:bCs/>
          <w:iCs/>
          <w:sz w:val="22"/>
          <w:szCs w:val="22"/>
          <w:lang w:val="sl-SI"/>
        </w:rPr>
      </w:pPr>
    </w:p>
    <w:p w:rsidR="001A6DCB" w:rsidRDefault="009332B3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3159760</wp:posOffset>
                </wp:positionV>
                <wp:extent cx="4305300" cy="1581150"/>
                <wp:effectExtent l="3810" t="0" r="0" b="4445"/>
                <wp:wrapNone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332B3" w:rsidRDefault="009332B3" w:rsidP="009332B3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PRIJAVA NA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JR </w:t>
                            </w:r>
                          </w:p>
                          <w:p w:rsidR="009332B3" w:rsidRDefault="009332B3" w:rsidP="009332B3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ODJETNIŠTVO 2017 </w:t>
                            </w:r>
                          </w:p>
                          <w:p w:rsidR="009332B3" w:rsidRDefault="009332B3" w:rsidP="009332B3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:rsidR="009332B3" w:rsidRPr="00B4492A" w:rsidRDefault="009332B3" w:rsidP="009332B3"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namen A / B / C / D </w:t>
                            </w:r>
                            <w:r w:rsidRPr="00B4492A">
                              <w:rPr>
                                <w:rFonts w:ascii="Arial" w:hAnsi="Arial" w:cs="Arial"/>
                                <w:b/>
                              </w:rPr>
                              <w:t>(ustrezno obkrož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Polje z besedilom 3" o:spid="_x0000_s1027" type="#_x0000_t202" style="position:absolute;margin-left:-3.75pt;margin-top:248.8pt;width:339pt;height:12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" stroked="f">
                <v:textbox>
                  <w:txbxContent>
                    <w:p w:rsidR="009332B3" w:rsidRDefault="009332B3" w:rsidP="009332B3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PRIJAVA NA 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JR </w:t>
                      </w:r>
                    </w:p>
                    <w:p w:rsidR="009332B3" w:rsidRDefault="009332B3" w:rsidP="009332B3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ODJETNIŠTVO 2017 </w:t>
                      </w:r>
                    </w:p>
                    <w:p w:rsidR="009332B3" w:rsidRDefault="009332B3" w:rsidP="009332B3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</w:p>
                    <w:p w:rsidR="009332B3" w:rsidRPr="00B4492A" w:rsidRDefault="009332B3" w:rsidP="009332B3"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namen A / B / C / D </w:t>
                      </w:r>
                      <w:r w:rsidRPr="00B4492A">
                        <w:rPr>
                          <w:rFonts w:ascii="Arial" w:hAnsi="Arial" w:cs="Arial"/>
                          <w:b/>
                        </w:rPr>
                        <w:t>(ustrezno obkroži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296025</wp:posOffset>
                </wp:positionH>
                <wp:positionV relativeFrom="paragraph">
                  <wp:posOffset>3394075</wp:posOffset>
                </wp:positionV>
                <wp:extent cx="2933700" cy="1354455"/>
                <wp:effectExtent l="3810" t="3175" r="0" b="4445"/>
                <wp:wrapNone/>
                <wp:docPr id="2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332B3" w:rsidRPr="006C6F7F" w:rsidRDefault="009332B3" w:rsidP="009332B3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:rsidR="009332B3" w:rsidRPr="006C6F7F" w:rsidRDefault="009332B3" w:rsidP="009332B3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:rsidR="009332B3" w:rsidRPr="006C6F7F" w:rsidRDefault="009332B3" w:rsidP="009332B3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:rsidR="009332B3" w:rsidRPr="006C6F7F" w:rsidRDefault="009332B3" w:rsidP="009332B3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Polje z besedilom 2" o:spid="_x0000_s1028" type="#_x0000_t202" style="position:absolute;margin-left:495.75pt;margin-top:267.25pt;width:231pt;height:106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" stroked="f">
                <v:textbox>
                  <w:txbxContent>
                    <w:p w:rsidR="009332B3" w:rsidRPr="006C6F7F" w:rsidRDefault="009332B3" w:rsidP="009332B3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:rsidR="009332B3" w:rsidRPr="006C6F7F" w:rsidRDefault="009332B3" w:rsidP="009332B3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:rsidR="009332B3" w:rsidRPr="006C6F7F" w:rsidRDefault="009332B3" w:rsidP="009332B3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:rsidR="009332B3" w:rsidRPr="006C6F7F" w:rsidRDefault="009332B3" w:rsidP="009332B3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A6DCB" w:rsidSect="00DF04E9">
      <w:pgSz w:w="16838" w:h="11906" w:orient="landscape" w:code="9"/>
      <w:pgMar w:top="1418" w:right="1259" w:bottom="1418" w:left="1259" w:header="709" w:footer="709" w:gutter="0"/>
      <w:pgNumType w:start="1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Q2NTM0NjECUko6SsGpxcWZ+XkgBYa1AM5l8UksAAAA"/>
  </w:docVars>
  <w:rsids>
    <w:rsidRoot w:val="009332B3"/>
    <w:rsid w:val="001A6DCB"/>
    <w:rsid w:val="001B57A2"/>
    <w:rsid w:val="00933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5:chartTrackingRefBased/>
  <w15:docId w15:val="{6986B44C-3BC3-4DD2-98B1-4FCA5671C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9332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sna Kržan</dc:creator>
  <cp:keywords/>
  <dc:description/>
  <cp:lastModifiedBy>Vesna Kržan</cp:lastModifiedBy>
  <cp:revision>1</cp:revision>
  <dcterms:created xsi:type="dcterms:W3CDTF">2017-08-25T07:22:00Z</dcterms:created>
  <dcterms:modified xsi:type="dcterms:W3CDTF">2017-08-25T07:23:00Z</dcterms:modified>
</cp:coreProperties>
</file>